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7E7" w:rsidRDefault="002747E7" w:rsidP="002747E7">
      <w:pPr>
        <w:spacing w:line="360" w:lineRule="auto"/>
        <w:jc w:val="center"/>
        <w:rPr>
          <w:rFonts w:ascii="Arial" w:hAnsi="Arial" w:cs="Arial"/>
          <w:b/>
          <w:color w:val="009E9A"/>
          <w:sz w:val="28"/>
          <w:szCs w:val="28"/>
        </w:rPr>
      </w:pPr>
      <w:r>
        <w:rPr>
          <w:rFonts w:ascii="Arial" w:hAnsi="Arial" w:cs="Arial"/>
          <w:b/>
          <w:color w:val="009E9A"/>
          <w:sz w:val="28"/>
          <w:szCs w:val="28"/>
        </w:rPr>
        <w:t>2ª Apresentação</w:t>
      </w:r>
    </w:p>
    <w:p w:rsidR="0079289A" w:rsidRDefault="0079289A" w:rsidP="002747E7">
      <w:pPr>
        <w:spacing w:line="360" w:lineRule="auto"/>
        <w:jc w:val="center"/>
        <w:rPr>
          <w:rFonts w:ascii="Arial" w:hAnsi="Arial" w:cs="Arial"/>
          <w:b/>
          <w:color w:val="009E9A"/>
          <w:sz w:val="28"/>
          <w:szCs w:val="28"/>
        </w:rPr>
      </w:pPr>
    </w:p>
    <w:tbl>
      <w:tblPr>
        <w:tblW w:w="10632" w:type="dxa"/>
        <w:tblInd w:w="-6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2552"/>
        <w:gridCol w:w="8080"/>
      </w:tblGrid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Nome do Aluno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D8025D" w:rsidP="00FB4449">
            <w:pPr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>ADRIANO MARABUCO DE ALBUQUERQUE LIMA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Curso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BD20F9" w:rsidP="00FB4449">
            <w:pPr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 xml:space="preserve">AMQ - 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MBA em Aprendizado de Máquina (Machine Learning)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Linha de Especialização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1846EB" w:rsidP="00FB4449">
            <w:pPr>
              <w:rPr>
                <w:rFonts w:ascii="Arial" w:hAnsi="Arial" w:cs="Arial"/>
                <w:b/>
                <w:lang w:eastAsia="en-US"/>
              </w:rPr>
            </w:pPr>
            <w:r w:rsidRPr="00C80F75">
              <w:rPr>
                <w:rFonts w:ascii="Arial" w:hAnsi="Arial" w:cs="Arial"/>
                <w:b/>
                <w:sz w:val="20"/>
                <w:szCs w:val="20"/>
                <w:lang w:eastAsia="en-US"/>
              </w:rPr>
              <w:t>Machine Learning Aplicado aos Sistemas de Recomendação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Orientador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D8025D" w:rsidP="00FB4449">
            <w:pPr>
              <w:rPr>
                <w:rFonts w:ascii="Arial" w:hAnsi="Arial" w:cs="Arial"/>
                <w:b/>
                <w:lang w:eastAsia="en-US"/>
              </w:rPr>
            </w:pPr>
            <w:r w:rsidRPr="00791499">
              <w:rPr>
                <w:rFonts w:ascii="Arial" w:hAnsi="Arial" w:cs="Arial"/>
                <w:b/>
                <w:lang w:eastAsia="en-US"/>
              </w:rPr>
              <w:t>BRUNO RAFAEL DE OLIVEIRA RODRIGUES</w:t>
            </w:r>
          </w:p>
        </w:tc>
      </w:tr>
      <w:tr w:rsidR="00D8025D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D8025D" w:rsidRDefault="00D8025D" w:rsidP="00D8025D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ata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D8025D" w:rsidRPr="00107135" w:rsidRDefault="00D8025D" w:rsidP="00D8025D">
            <w:pPr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>23/04/2019</w:t>
            </w:r>
          </w:p>
        </w:tc>
      </w:tr>
    </w:tbl>
    <w:p w:rsidR="002747E7" w:rsidRDefault="002747E7" w:rsidP="002747E7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:rsidR="00BD20F9" w:rsidRDefault="00BD20F9" w:rsidP="002747E7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:rsidR="00966D82" w:rsidRDefault="00966D82" w:rsidP="002747E7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799"/>
        <w:gridCol w:w="6237"/>
        <w:gridCol w:w="2352"/>
      </w:tblGrid>
      <w:tr w:rsidR="00BC069F" w:rsidRPr="00AA2465" w:rsidTr="00953D59">
        <w:trPr>
          <w:trHeight w:val="623"/>
        </w:trPr>
        <w:tc>
          <w:tcPr>
            <w:tcW w:w="866" w:type="pct"/>
            <w:vAlign w:val="center"/>
          </w:tcPr>
          <w:p w:rsidR="00BC069F" w:rsidRPr="008154A6" w:rsidRDefault="00BC069F" w:rsidP="00BC069F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4" w:type="pct"/>
            <w:gridSpan w:val="2"/>
            <w:vAlign w:val="center"/>
          </w:tcPr>
          <w:p w:rsidR="00BC069F" w:rsidRPr="000F49DF" w:rsidRDefault="001846EB" w:rsidP="00BC069F">
            <w:pPr>
              <w:rPr>
                <w:rFonts w:ascii="Arial" w:hAnsi="Arial" w:cs="Arial"/>
                <w:sz w:val="20"/>
                <w:szCs w:val="20"/>
              </w:rPr>
            </w:pPr>
            <w:r w:rsidRPr="0003449B">
              <w:rPr>
                <w:rFonts w:ascii="Arial" w:hAnsi="Arial" w:cs="Arial"/>
                <w:sz w:val="20"/>
                <w:szCs w:val="20"/>
                <w:lang w:eastAsia="en-US"/>
              </w:rPr>
              <w:t>SDE – Sistemas de Recomendaçã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 w:val="restart"/>
            <w:vAlign w:val="center"/>
          </w:tcPr>
          <w:p w:rsidR="00953D59" w:rsidRPr="008154A6" w:rsidRDefault="00953D59" w:rsidP="00BC069F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3002" w:type="pct"/>
            <w:tcBorders>
              <w:right w:val="single" w:sz="4" w:space="0" w:color="00B0F0"/>
            </w:tcBorders>
            <w:vAlign w:val="center"/>
          </w:tcPr>
          <w:p w:rsidR="00953D59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44892">
              <w:rPr>
                <w:rFonts w:ascii="Arial" w:hAnsi="Arial" w:cs="Arial"/>
                <w:sz w:val="20"/>
                <w:szCs w:val="22"/>
              </w:rPr>
              <w:t>Modelagem arquitetural do Sistema de Recomendação com definição da área de atuação.</w:t>
            </w:r>
          </w:p>
        </w:tc>
        <w:tc>
          <w:tcPr>
            <w:tcW w:w="1132" w:type="pct"/>
            <w:tcBorders>
              <w:left w:val="single" w:sz="4" w:space="0" w:color="00B0F0"/>
            </w:tcBorders>
            <w:vAlign w:val="center"/>
          </w:tcPr>
          <w:p w:rsidR="00953D59" w:rsidRPr="00BC069F" w:rsidRDefault="00953D59" w:rsidP="00617E0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705452">
              <w:rPr>
                <w:rFonts w:ascii="Arial" w:hAnsi="Arial" w:cs="Arial"/>
                <w:sz w:val="20"/>
                <w:szCs w:val="20"/>
              </w:rPr>
              <w:t xml:space="preserve">x </w:t>
            </w:r>
            <w:r w:rsidRPr="00BC069F">
              <w:rPr>
                <w:rFonts w:ascii="Arial" w:hAnsi="Arial" w:cs="Arial"/>
                <w:sz w:val="20"/>
                <w:szCs w:val="20"/>
              </w:rPr>
              <w:t>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BC069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ção da base de dados a ser utilizada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705452">
              <w:rPr>
                <w:rFonts w:ascii="Arial" w:hAnsi="Arial" w:cs="Arial"/>
                <w:sz w:val="20"/>
                <w:szCs w:val="20"/>
              </w:rPr>
              <w:t xml:space="preserve">x </w:t>
            </w:r>
            <w:r w:rsidRPr="00BC069F">
              <w:rPr>
                <w:rFonts w:ascii="Arial" w:hAnsi="Arial" w:cs="Arial"/>
                <w:sz w:val="20"/>
                <w:szCs w:val="20"/>
              </w:rPr>
              <w:t>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BC069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Pr="00144892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44892">
              <w:rPr>
                <w:rFonts w:ascii="Arial" w:hAnsi="Arial" w:cs="Arial"/>
                <w:sz w:val="20"/>
                <w:szCs w:val="22"/>
              </w:rPr>
              <w:t>Especificação dos resultados esperados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</w:t>
            </w:r>
            <w:r w:rsidR="00705452">
              <w:rPr>
                <w:rFonts w:ascii="Arial" w:hAnsi="Arial" w:cs="Arial"/>
                <w:sz w:val="20"/>
                <w:szCs w:val="20"/>
              </w:rPr>
              <w:t xml:space="preserve"> x </w:t>
            </w:r>
            <w:r w:rsidRPr="00BC069F">
              <w:rPr>
                <w:rFonts w:ascii="Arial" w:hAnsi="Arial" w:cs="Arial"/>
                <w:sz w:val="20"/>
                <w:szCs w:val="20"/>
              </w:rPr>
              <w:t>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BC069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Pr="00144892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44892">
              <w:rPr>
                <w:rFonts w:ascii="Arial" w:hAnsi="Arial" w:cs="Arial"/>
                <w:sz w:val="20"/>
                <w:szCs w:val="22"/>
              </w:rPr>
              <w:t>Testes e validações preliminares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bookmarkStart w:id="0" w:name="_GoBack"/>
            <w:bookmarkEnd w:id="0"/>
            <w:r w:rsidRPr="00BC069F">
              <w:rPr>
                <w:rFonts w:ascii="Arial" w:hAnsi="Arial" w:cs="Arial"/>
                <w:sz w:val="20"/>
                <w:szCs w:val="20"/>
              </w:rPr>
              <w:t xml:space="preserve">   ) Realizado </w:t>
            </w:r>
          </w:p>
          <w:p w:rsidR="00953D59" w:rsidRDefault="00953D59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705452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Align w:val="center"/>
          </w:tcPr>
          <w:p w:rsidR="00953D59" w:rsidRDefault="00953D59" w:rsidP="008946C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4" w:type="pct"/>
            <w:gridSpan w:val="2"/>
            <w:vAlign w:val="center"/>
          </w:tcPr>
          <w:p w:rsidR="00953D59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953D59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Default="00D8025D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  EXECUÇÃO. ATIVIDADES PRÁTICAS DEVEM SER REALIZADAS NA 2ª</w:t>
            </w:r>
            <w:r w:rsidR="00705452">
              <w:rPr>
                <w:rFonts w:ascii="Arial" w:hAnsi="Arial" w:cs="Arial"/>
                <w:sz w:val="20"/>
                <w:szCs w:val="20"/>
              </w:rPr>
              <w:t xml:space="preserve"> AULA.</w:t>
            </w:r>
          </w:p>
          <w:p w:rsidR="00953D59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Pr="00BC069F" w:rsidRDefault="00953D5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E109C" w:rsidRDefault="000E109C" w:rsidP="00BD20F9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799"/>
        <w:gridCol w:w="6237"/>
        <w:gridCol w:w="2352"/>
      </w:tblGrid>
      <w:tr w:rsidR="008946C9" w:rsidRPr="00AA2465" w:rsidTr="00953D59">
        <w:trPr>
          <w:trHeight w:val="623"/>
        </w:trPr>
        <w:tc>
          <w:tcPr>
            <w:tcW w:w="866" w:type="pct"/>
            <w:vAlign w:val="center"/>
          </w:tcPr>
          <w:p w:rsidR="008946C9" w:rsidRPr="008154A6" w:rsidRDefault="008946C9" w:rsidP="00084318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4" w:type="pct"/>
            <w:gridSpan w:val="2"/>
            <w:vAlign w:val="center"/>
          </w:tcPr>
          <w:p w:rsidR="008946C9" w:rsidRDefault="008946C9" w:rsidP="00084318">
            <w:pPr>
              <w:rPr>
                <w:rFonts w:ascii="Arial" w:hAnsi="Arial" w:cs="Arial"/>
                <w:sz w:val="20"/>
                <w:szCs w:val="20"/>
              </w:rPr>
            </w:pPr>
          </w:p>
          <w:p w:rsidR="008946C9" w:rsidRDefault="008946C9" w:rsidP="00084318">
            <w:pPr>
              <w:rPr>
                <w:rFonts w:ascii="Arial" w:hAnsi="Arial" w:cs="Arial"/>
                <w:sz w:val="20"/>
                <w:szCs w:val="20"/>
              </w:rPr>
            </w:pPr>
            <w:r w:rsidRPr="00FD6692">
              <w:rPr>
                <w:rFonts w:ascii="Arial" w:hAnsi="Arial" w:cs="Arial"/>
                <w:sz w:val="20"/>
                <w:szCs w:val="20"/>
              </w:rPr>
              <w:t>RDP – Reconhecimento de Padrões</w:t>
            </w:r>
          </w:p>
          <w:p w:rsidR="008946C9" w:rsidRDefault="008946C9" w:rsidP="00084318">
            <w:pPr>
              <w:rPr>
                <w:rFonts w:ascii="Arial" w:hAnsi="Arial" w:cs="Arial"/>
                <w:sz w:val="20"/>
                <w:szCs w:val="20"/>
              </w:rPr>
            </w:pPr>
            <w:r w:rsidRPr="007060B9">
              <w:rPr>
                <w:rFonts w:ascii="Arial" w:hAnsi="Arial" w:cs="Arial"/>
                <w:sz w:val="20"/>
                <w:szCs w:val="20"/>
              </w:rPr>
              <w:t>MPE – Modelos Preditivo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  <w:p w:rsidR="008946C9" w:rsidRDefault="008946C9" w:rsidP="00084318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FD6692">
              <w:rPr>
                <w:rFonts w:ascii="Arial" w:hAnsi="Arial" w:cs="Arial"/>
                <w:sz w:val="20"/>
                <w:szCs w:val="20"/>
              </w:rPr>
              <w:t xml:space="preserve">APR – Aprendizado de Máquina por Reforço - </w:t>
            </w:r>
            <w:r w:rsidRPr="00FD6692">
              <w:rPr>
                <w:rFonts w:ascii="Arial" w:hAnsi="Arial" w:cs="Arial"/>
                <w:i/>
                <w:sz w:val="20"/>
                <w:szCs w:val="20"/>
              </w:rPr>
              <w:t>Reinforcement Learning</w:t>
            </w:r>
          </w:p>
          <w:p w:rsidR="008946C9" w:rsidRPr="000F49DF" w:rsidRDefault="008946C9" w:rsidP="0008431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 w:val="restart"/>
            <w:vAlign w:val="center"/>
          </w:tcPr>
          <w:p w:rsidR="00953D59" w:rsidRPr="008154A6" w:rsidRDefault="00953D59" w:rsidP="00084318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3002" w:type="pct"/>
            <w:tcBorders>
              <w:right w:val="single" w:sz="4" w:space="0" w:color="00B0F0"/>
            </w:tcBorders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Identificar qual abordagem mais se adequa ao seu problema de realizar recomendações inteligentes</w:t>
            </w:r>
            <w:r>
              <w:rPr>
                <w:rFonts w:ascii="Arial" w:hAnsi="Arial" w:cs="Arial"/>
                <w:sz w:val="20"/>
                <w:szCs w:val="22"/>
              </w:rPr>
              <w:t>.</w:t>
            </w:r>
          </w:p>
        </w:tc>
        <w:tc>
          <w:tcPr>
            <w:tcW w:w="1132" w:type="pct"/>
            <w:tcBorders>
              <w:left w:val="single" w:sz="4" w:space="0" w:color="00B0F0"/>
            </w:tcBorders>
            <w:vAlign w:val="center"/>
          </w:tcPr>
          <w:p w:rsidR="00953D59" w:rsidRPr="00BC069F" w:rsidRDefault="00953D59" w:rsidP="00617E0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</w:t>
            </w:r>
            <w:r w:rsidR="00D8025D">
              <w:rPr>
                <w:rFonts w:ascii="Arial" w:hAnsi="Arial" w:cs="Arial"/>
                <w:sz w:val="20"/>
                <w:szCs w:val="20"/>
              </w:rPr>
              <w:t xml:space="preserve"> 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ecionar os algoritmos que podem ser implementados baseado nessa abordagem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Realizar validações e testes com a base de dados oficial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</w:t>
            </w:r>
            <w:r w:rsidR="00D8025D">
              <w:rPr>
                <w:rFonts w:ascii="Arial" w:hAnsi="Arial" w:cs="Arial"/>
                <w:sz w:val="20"/>
                <w:szCs w:val="20"/>
              </w:rPr>
              <w:t xml:space="preserve"> 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Align w:val="center"/>
          </w:tcPr>
          <w:p w:rsidR="00953D59" w:rsidRDefault="00953D59" w:rsidP="008946C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4" w:type="pct"/>
            <w:gridSpan w:val="2"/>
            <w:vAlign w:val="center"/>
          </w:tcPr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Default="00D8025D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ÃO OCORREU AINDA.</w:t>
            </w: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Pr="00BC069F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946C9" w:rsidRDefault="008946C9" w:rsidP="00BD20F9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799"/>
        <w:gridCol w:w="6237"/>
        <w:gridCol w:w="2352"/>
      </w:tblGrid>
      <w:tr w:rsidR="008946C9" w:rsidRPr="00AA2465" w:rsidTr="00953D59">
        <w:trPr>
          <w:trHeight w:val="623"/>
        </w:trPr>
        <w:tc>
          <w:tcPr>
            <w:tcW w:w="866" w:type="pct"/>
            <w:vAlign w:val="center"/>
          </w:tcPr>
          <w:p w:rsidR="008946C9" w:rsidRPr="008154A6" w:rsidRDefault="008946C9" w:rsidP="00084318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4" w:type="pct"/>
            <w:gridSpan w:val="2"/>
            <w:vAlign w:val="center"/>
          </w:tcPr>
          <w:p w:rsidR="008946C9" w:rsidRPr="000F49DF" w:rsidRDefault="008946C9" w:rsidP="00084318">
            <w:pPr>
              <w:rPr>
                <w:rFonts w:ascii="Arial" w:hAnsi="Arial" w:cs="Arial"/>
                <w:sz w:val="20"/>
                <w:szCs w:val="20"/>
              </w:rPr>
            </w:pPr>
            <w:r w:rsidRPr="00B70B68">
              <w:rPr>
                <w:rFonts w:ascii="Arial" w:hAnsi="Arial" w:cs="Arial"/>
                <w:sz w:val="20"/>
                <w:szCs w:val="20"/>
              </w:rPr>
              <w:t>FRM – Frameworks para Aprendizado de Máquina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 w:val="restart"/>
            <w:vAlign w:val="center"/>
          </w:tcPr>
          <w:p w:rsidR="00953D59" w:rsidRPr="008154A6" w:rsidRDefault="00953D59" w:rsidP="00084318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3002" w:type="pct"/>
            <w:tcBorders>
              <w:right w:val="single" w:sz="4" w:space="0" w:color="00B0F0"/>
            </w:tcBorders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 xml:space="preserve">Seleção do </w:t>
            </w:r>
            <w:r w:rsidRPr="005C1A66">
              <w:rPr>
                <w:rFonts w:ascii="Arial" w:hAnsi="Arial" w:cs="Arial"/>
                <w:i/>
                <w:sz w:val="20"/>
                <w:szCs w:val="22"/>
              </w:rPr>
              <w:t>framework</w:t>
            </w:r>
            <w:r w:rsidRPr="005C1A66">
              <w:rPr>
                <w:rFonts w:ascii="Arial" w:hAnsi="Arial" w:cs="Arial"/>
                <w:sz w:val="20"/>
                <w:szCs w:val="22"/>
              </w:rPr>
              <w:t xml:space="preserve"> de algoritmos de Machine Learning e/ou linguagem de programação que melhor se adap</w:t>
            </w:r>
            <w:r>
              <w:rPr>
                <w:rFonts w:ascii="Arial" w:hAnsi="Arial" w:cs="Arial"/>
                <w:sz w:val="20"/>
                <w:szCs w:val="22"/>
              </w:rPr>
              <w:t>ta à solução a ser implementada.</w:t>
            </w:r>
          </w:p>
        </w:tc>
        <w:tc>
          <w:tcPr>
            <w:tcW w:w="1132" w:type="pct"/>
            <w:tcBorders>
              <w:left w:val="single" w:sz="4" w:space="0" w:color="00B0F0"/>
            </w:tcBorders>
            <w:vAlign w:val="center"/>
          </w:tcPr>
          <w:p w:rsidR="00953D59" w:rsidRPr="00BC069F" w:rsidRDefault="00953D59" w:rsidP="00617E0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 xml:space="preserve">Configuração </w:t>
            </w:r>
            <w:r>
              <w:rPr>
                <w:rFonts w:ascii="Arial" w:hAnsi="Arial" w:cs="Arial"/>
                <w:sz w:val="20"/>
                <w:szCs w:val="22"/>
              </w:rPr>
              <w:t>do ambiente de desenvolvimento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 xml:space="preserve">x </w:t>
            </w:r>
            <w:r w:rsidRPr="00BC069F">
              <w:rPr>
                <w:rFonts w:ascii="Arial" w:hAnsi="Arial" w:cs="Arial"/>
                <w:sz w:val="20"/>
                <w:szCs w:val="20"/>
              </w:rPr>
              <w:t>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Implem</w:t>
            </w:r>
            <w:r>
              <w:rPr>
                <w:rFonts w:ascii="Arial" w:hAnsi="Arial" w:cs="Arial"/>
                <w:sz w:val="20"/>
                <w:szCs w:val="22"/>
              </w:rPr>
              <w:t>entação ou seleção do algoritmo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 xml:space="preserve">x </w:t>
            </w:r>
            <w:r w:rsidRPr="00BC069F">
              <w:rPr>
                <w:rFonts w:ascii="Arial" w:hAnsi="Arial" w:cs="Arial"/>
                <w:sz w:val="20"/>
                <w:szCs w:val="20"/>
              </w:rPr>
              <w:t>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Validação e testes do algoritmo com dados reais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Align w:val="center"/>
          </w:tcPr>
          <w:p w:rsidR="00953D59" w:rsidRDefault="00953D59" w:rsidP="008946C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4" w:type="pct"/>
            <w:gridSpan w:val="2"/>
            <w:vAlign w:val="center"/>
          </w:tcPr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705452" w:rsidRDefault="00705452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ÃO OCORREU AINDA.</w:t>
            </w:r>
          </w:p>
          <w:p w:rsidR="00953D59" w:rsidRDefault="00953D59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Pr="00BC069F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946C9" w:rsidRDefault="008946C9" w:rsidP="00BD20F9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799"/>
        <w:gridCol w:w="6237"/>
        <w:gridCol w:w="2352"/>
      </w:tblGrid>
      <w:tr w:rsidR="008946C9" w:rsidRPr="00AA2465" w:rsidTr="00953D59">
        <w:trPr>
          <w:trHeight w:val="623"/>
        </w:trPr>
        <w:tc>
          <w:tcPr>
            <w:tcW w:w="866" w:type="pct"/>
            <w:vAlign w:val="center"/>
          </w:tcPr>
          <w:p w:rsidR="008946C9" w:rsidRPr="008154A6" w:rsidRDefault="008946C9" w:rsidP="00084318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4" w:type="pct"/>
            <w:gridSpan w:val="2"/>
            <w:vAlign w:val="center"/>
          </w:tcPr>
          <w:p w:rsidR="008946C9" w:rsidRPr="000F49DF" w:rsidRDefault="008946C9" w:rsidP="00084318">
            <w:pPr>
              <w:rPr>
                <w:rFonts w:ascii="Arial" w:hAnsi="Arial" w:cs="Arial"/>
                <w:sz w:val="20"/>
                <w:szCs w:val="20"/>
              </w:rPr>
            </w:pPr>
            <w:r w:rsidRPr="007060B9">
              <w:rPr>
                <w:rFonts w:ascii="Arial" w:hAnsi="Arial" w:cs="Arial"/>
                <w:sz w:val="20"/>
                <w:szCs w:val="20"/>
              </w:rPr>
              <w:t>SMA – Seleção de Modelos de Aprendizado de Máquina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 w:val="restart"/>
            <w:vAlign w:val="center"/>
          </w:tcPr>
          <w:p w:rsidR="00953D59" w:rsidRPr="008154A6" w:rsidRDefault="00953D59" w:rsidP="00084318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3002" w:type="pct"/>
            <w:tcBorders>
              <w:right w:val="single" w:sz="4" w:space="0" w:color="00B0F0"/>
            </w:tcBorders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Definição da técnica de acurácia a s</w:t>
            </w:r>
            <w:r>
              <w:rPr>
                <w:rFonts w:ascii="Arial" w:hAnsi="Arial" w:cs="Arial"/>
                <w:sz w:val="20"/>
                <w:szCs w:val="22"/>
              </w:rPr>
              <w:t>er aplicada sobre os resultados.</w:t>
            </w:r>
          </w:p>
        </w:tc>
        <w:tc>
          <w:tcPr>
            <w:tcW w:w="1132" w:type="pct"/>
            <w:tcBorders>
              <w:left w:val="single" w:sz="4" w:space="0" w:color="00B0F0"/>
            </w:tcBorders>
            <w:vAlign w:val="center"/>
          </w:tcPr>
          <w:p w:rsidR="00953D59" w:rsidRPr="00BC069F" w:rsidRDefault="00953D59" w:rsidP="00617E0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Realização de testes e coleta de re</w:t>
            </w:r>
            <w:r>
              <w:rPr>
                <w:rFonts w:ascii="Arial" w:hAnsi="Arial" w:cs="Arial"/>
                <w:sz w:val="20"/>
                <w:szCs w:val="22"/>
              </w:rPr>
              <w:t>sultados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</w:t>
            </w:r>
            <w:r w:rsidR="00D8025D">
              <w:rPr>
                <w:rFonts w:ascii="Arial" w:hAnsi="Arial" w:cs="Arial"/>
                <w:sz w:val="20"/>
                <w:szCs w:val="20"/>
              </w:rPr>
              <w:t xml:space="preserve"> 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Ajustes de parâmetros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D802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</w:t>
            </w:r>
            <w:r w:rsidR="00D8025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Merge/>
            <w:vAlign w:val="center"/>
          </w:tcPr>
          <w:p w:rsidR="00953D59" w:rsidRDefault="00953D59" w:rsidP="00084318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2" w:type="pct"/>
            <w:vAlign w:val="center"/>
          </w:tcPr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A66">
              <w:rPr>
                <w:rFonts w:ascii="Arial" w:hAnsi="Arial" w:cs="Arial"/>
                <w:sz w:val="20"/>
                <w:szCs w:val="22"/>
              </w:rPr>
              <w:t>Apuração dos resultados.</w:t>
            </w:r>
          </w:p>
        </w:tc>
        <w:tc>
          <w:tcPr>
            <w:tcW w:w="1132" w:type="pct"/>
            <w:vAlign w:val="center"/>
          </w:tcPr>
          <w:p w:rsidR="00953D59" w:rsidRPr="00BC069F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  ) Realizado </w:t>
            </w:r>
          </w:p>
          <w:p w:rsidR="00953D59" w:rsidRDefault="00953D59" w:rsidP="0008431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</w:t>
            </w:r>
            <w:r w:rsidR="00D8025D">
              <w:rPr>
                <w:rFonts w:ascii="Arial" w:hAnsi="Arial" w:cs="Arial"/>
                <w:sz w:val="20"/>
                <w:szCs w:val="20"/>
              </w:rPr>
              <w:t xml:space="preserve"> 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) Não realizado</w:t>
            </w:r>
          </w:p>
        </w:tc>
      </w:tr>
      <w:tr w:rsidR="00953D59" w:rsidRPr="00AA2465" w:rsidTr="00953D59">
        <w:trPr>
          <w:trHeight w:val="623"/>
        </w:trPr>
        <w:tc>
          <w:tcPr>
            <w:tcW w:w="866" w:type="pct"/>
            <w:vAlign w:val="center"/>
          </w:tcPr>
          <w:p w:rsidR="00953D59" w:rsidRDefault="00953D59" w:rsidP="008946C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4" w:type="pct"/>
            <w:gridSpan w:val="2"/>
            <w:vAlign w:val="center"/>
          </w:tcPr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705452" w:rsidRDefault="00705452" w:rsidP="0070545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NCAMENTO DA MATRÍCULA DURANTE O PERÍODO DO CURSO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53D59" w:rsidRPr="00BC069F" w:rsidRDefault="00953D59" w:rsidP="008946C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059E1" w:rsidRDefault="004059E1" w:rsidP="008946C9">
      <w:pPr>
        <w:spacing w:before="100" w:beforeAutospacing="1" w:after="100" w:afterAutospacing="1" w:line="360" w:lineRule="auto"/>
        <w:textAlignment w:val="top"/>
        <w:rPr>
          <w:rFonts w:ascii="Arial" w:eastAsia="Arial" w:hAnsi="Arial" w:cs="Arial"/>
          <w:color w:val="111111"/>
        </w:rPr>
      </w:pPr>
    </w:p>
    <w:sectPr w:rsidR="004059E1" w:rsidSect="005B033C">
      <w:headerReference w:type="default" r:id="rId8"/>
      <w:footerReference w:type="default" r:id="rId9"/>
      <w:pgSz w:w="11906" w:h="16838" w:code="9"/>
      <w:pgMar w:top="1134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16A7" w:rsidRDefault="000E16A7">
      <w:r>
        <w:separator/>
      </w:r>
    </w:p>
  </w:endnote>
  <w:endnote w:type="continuationSeparator" w:id="0">
    <w:p w:rsidR="000E16A7" w:rsidRDefault="000E1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54A6" w:rsidRDefault="006E4D6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margin">
                <wp:posOffset>-895350</wp:posOffset>
              </wp:positionH>
              <wp:positionV relativeFrom="margin">
                <wp:posOffset>9511030</wp:posOffset>
              </wp:positionV>
              <wp:extent cx="7543800" cy="177165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43800" cy="177165"/>
                      </a:xfrm>
                      <a:prstGeom prst="rect">
                        <a:avLst/>
                      </a:prstGeom>
                      <a:solidFill>
                        <a:srgbClr val="00B9B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516BC9" id="Rectangle 2" o:spid="_x0000_s1026" style="position:absolute;margin-left:-70.5pt;margin-top:748.9pt;width:594pt;height:13.9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" fillcolor="#00b9b3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16A7" w:rsidRDefault="000E16A7">
      <w:r>
        <w:separator/>
      </w:r>
    </w:p>
  </w:footnote>
  <w:footnote w:type="continuationSeparator" w:id="0">
    <w:p w:rsidR="000E16A7" w:rsidRDefault="000E1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081" w:rsidRDefault="00317924" w:rsidP="00804081">
    <w:pPr>
      <w:pStyle w:val="Header"/>
      <w:ind w:left="-2700"/>
      <w:jc w:val="right"/>
      <w:rPr>
        <w:b/>
        <w:i/>
        <w:color w:val="808080"/>
      </w:rPr>
    </w:pPr>
    <w:r>
      <w:rPr>
        <w:b/>
        <w:i/>
        <w:noProof/>
        <w:color w:val="808080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890905</wp:posOffset>
          </wp:positionH>
          <wp:positionV relativeFrom="paragraph">
            <wp:posOffset>-431165</wp:posOffset>
          </wp:positionV>
          <wp:extent cx="7553325" cy="10671175"/>
          <wp:effectExtent l="19050" t="0" r="9525" b="0"/>
          <wp:wrapNone/>
          <wp:docPr id="3" name="Imagem 3" descr="background historico@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ckground historico@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i/>
        <w:noProof/>
        <w:color w:val="808080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233045</wp:posOffset>
          </wp:positionV>
          <wp:extent cx="5429250" cy="514350"/>
          <wp:effectExtent l="0" t="0" r="0" b="0"/>
          <wp:wrapNone/>
          <wp:docPr id="2" name="Imagem 1" descr="logo igti sub cabeçalh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igti sub cabeçalh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8154A6" w:rsidRPr="00CA7584" w:rsidRDefault="008154A6" w:rsidP="00804081">
    <w:pPr>
      <w:pStyle w:val="Header"/>
      <w:ind w:left="-2700"/>
      <w:jc w:val="right"/>
      <w:rPr>
        <w:b/>
        <w:i/>
        <w:color w:val="808080"/>
      </w:rPr>
    </w:pPr>
  </w:p>
  <w:p w:rsidR="00BC0283" w:rsidRPr="00804081" w:rsidRDefault="00BC0283" w:rsidP="00BC0283">
    <w:pPr>
      <w:pStyle w:val="Header"/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4176D"/>
    <w:multiLevelType w:val="hybridMultilevel"/>
    <w:tmpl w:val="E0DE32D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06D6C"/>
    <w:multiLevelType w:val="hybridMultilevel"/>
    <w:tmpl w:val="3E7C9B2E"/>
    <w:lvl w:ilvl="0" w:tplc="72548C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E3B5D"/>
    <w:multiLevelType w:val="hybridMultilevel"/>
    <w:tmpl w:val="2536123A"/>
    <w:lvl w:ilvl="0" w:tplc="72548C6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C4CCF"/>
    <w:multiLevelType w:val="multilevel"/>
    <w:tmpl w:val="2B8AC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CC6DD3"/>
    <w:multiLevelType w:val="hybridMultilevel"/>
    <w:tmpl w:val="12DCDFC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573FBE"/>
    <w:multiLevelType w:val="hybridMultilevel"/>
    <w:tmpl w:val="2B8ACFD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E730CE"/>
    <w:multiLevelType w:val="hybridMultilevel"/>
    <w:tmpl w:val="F1585672"/>
    <w:lvl w:ilvl="0" w:tplc="0416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C5720"/>
    <w:multiLevelType w:val="multilevel"/>
    <w:tmpl w:val="71D0A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DC1AD1"/>
    <w:multiLevelType w:val="hybridMultilevel"/>
    <w:tmpl w:val="EC7045F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1B55F7"/>
    <w:multiLevelType w:val="hybridMultilevel"/>
    <w:tmpl w:val="5018FCBA"/>
    <w:lvl w:ilvl="0" w:tplc="0416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6075C65"/>
    <w:multiLevelType w:val="hybridMultilevel"/>
    <w:tmpl w:val="9160AC7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656437F"/>
    <w:multiLevelType w:val="hybridMultilevel"/>
    <w:tmpl w:val="22AEBBA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3E6835"/>
    <w:multiLevelType w:val="hybridMultilevel"/>
    <w:tmpl w:val="19645ED8"/>
    <w:lvl w:ilvl="0" w:tplc="72548C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F0431"/>
    <w:multiLevelType w:val="hybridMultilevel"/>
    <w:tmpl w:val="662ACE3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1E3CF3"/>
    <w:multiLevelType w:val="hybridMultilevel"/>
    <w:tmpl w:val="0B389FA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D202FB"/>
    <w:multiLevelType w:val="hybridMultilevel"/>
    <w:tmpl w:val="9CCCEEC0"/>
    <w:lvl w:ilvl="0" w:tplc="EE20CA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2B2C6B4">
      <w:numFmt w:val="none"/>
      <w:lvlText w:val=""/>
      <w:lvlJc w:val="left"/>
      <w:pPr>
        <w:tabs>
          <w:tab w:val="num" w:pos="360"/>
        </w:tabs>
      </w:pPr>
    </w:lvl>
    <w:lvl w:ilvl="2" w:tplc="A3081A0E">
      <w:numFmt w:val="none"/>
      <w:lvlText w:val=""/>
      <w:lvlJc w:val="left"/>
      <w:pPr>
        <w:tabs>
          <w:tab w:val="num" w:pos="360"/>
        </w:tabs>
      </w:pPr>
    </w:lvl>
    <w:lvl w:ilvl="3" w:tplc="F8BCF63E">
      <w:numFmt w:val="none"/>
      <w:lvlText w:val=""/>
      <w:lvlJc w:val="left"/>
      <w:pPr>
        <w:tabs>
          <w:tab w:val="num" w:pos="360"/>
        </w:tabs>
      </w:pPr>
    </w:lvl>
    <w:lvl w:ilvl="4" w:tplc="481E3DD6">
      <w:numFmt w:val="none"/>
      <w:lvlText w:val=""/>
      <w:lvlJc w:val="left"/>
      <w:pPr>
        <w:tabs>
          <w:tab w:val="num" w:pos="360"/>
        </w:tabs>
      </w:pPr>
    </w:lvl>
    <w:lvl w:ilvl="5" w:tplc="89643888">
      <w:numFmt w:val="none"/>
      <w:lvlText w:val=""/>
      <w:lvlJc w:val="left"/>
      <w:pPr>
        <w:tabs>
          <w:tab w:val="num" w:pos="360"/>
        </w:tabs>
      </w:pPr>
    </w:lvl>
    <w:lvl w:ilvl="6" w:tplc="4B42ABEA">
      <w:numFmt w:val="none"/>
      <w:lvlText w:val=""/>
      <w:lvlJc w:val="left"/>
      <w:pPr>
        <w:tabs>
          <w:tab w:val="num" w:pos="360"/>
        </w:tabs>
      </w:pPr>
    </w:lvl>
    <w:lvl w:ilvl="7" w:tplc="DBE44EAA">
      <w:numFmt w:val="none"/>
      <w:lvlText w:val=""/>
      <w:lvlJc w:val="left"/>
      <w:pPr>
        <w:tabs>
          <w:tab w:val="num" w:pos="360"/>
        </w:tabs>
      </w:pPr>
    </w:lvl>
    <w:lvl w:ilvl="8" w:tplc="52AC23DE">
      <w:numFmt w:val="none"/>
      <w:lvlText w:val=""/>
      <w:lvlJc w:val="left"/>
      <w:pPr>
        <w:tabs>
          <w:tab w:val="num" w:pos="360"/>
        </w:tabs>
      </w:pPr>
    </w:lvl>
  </w:abstractNum>
  <w:abstractNum w:abstractNumId="16" w15:restartNumberingAfterBreak="0">
    <w:nsid w:val="48386257"/>
    <w:multiLevelType w:val="hybridMultilevel"/>
    <w:tmpl w:val="E93898E6"/>
    <w:lvl w:ilvl="0" w:tplc="72548C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7408F"/>
    <w:multiLevelType w:val="hybridMultilevel"/>
    <w:tmpl w:val="23B8C58C"/>
    <w:lvl w:ilvl="0" w:tplc="1FD0B452">
      <w:numFmt w:val="bullet"/>
      <w:lvlText w:val=""/>
      <w:lvlJc w:val="left"/>
      <w:pPr>
        <w:ind w:left="360" w:hanging="360"/>
      </w:pPr>
      <w:rPr>
        <w:rFonts w:ascii="Symbol" w:eastAsia="Arial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A90DB9"/>
    <w:multiLevelType w:val="multilevel"/>
    <w:tmpl w:val="6FB4D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47301C1"/>
    <w:multiLevelType w:val="multilevel"/>
    <w:tmpl w:val="E9CE2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495279"/>
    <w:multiLevelType w:val="multilevel"/>
    <w:tmpl w:val="84761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8270916"/>
    <w:multiLevelType w:val="hybridMultilevel"/>
    <w:tmpl w:val="99501E84"/>
    <w:lvl w:ilvl="0" w:tplc="72548C6E">
      <w:start w:val="1"/>
      <w:numFmt w:val="bullet"/>
      <w:lvlText w:val=""/>
      <w:lvlJc w:val="left"/>
      <w:pPr>
        <w:tabs>
          <w:tab w:val="num" w:pos="612"/>
        </w:tabs>
        <w:ind w:left="61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332"/>
        </w:tabs>
        <w:ind w:left="133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052"/>
        </w:tabs>
        <w:ind w:left="20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772"/>
        </w:tabs>
        <w:ind w:left="27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492"/>
        </w:tabs>
        <w:ind w:left="34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212"/>
        </w:tabs>
        <w:ind w:left="42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932"/>
        </w:tabs>
        <w:ind w:left="49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652"/>
        </w:tabs>
        <w:ind w:left="56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372"/>
        </w:tabs>
        <w:ind w:left="6372" w:hanging="360"/>
      </w:pPr>
      <w:rPr>
        <w:rFonts w:ascii="Wingdings" w:hAnsi="Wingdings" w:hint="default"/>
      </w:rPr>
    </w:lvl>
  </w:abstractNum>
  <w:abstractNum w:abstractNumId="22" w15:restartNumberingAfterBreak="0">
    <w:nsid w:val="5E58226A"/>
    <w:multiLevelType w:val="hybridMultilevel"/>
    <w:tmpl w:val="DF988B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B4F6C"/>
    <w:multiLevelType w:val="hybridMultilevel"/>
    <w:tmpl w:val="6FB4DFF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6B45FF6"/>
    <w:multiLevelType w:val="multilevel"/>
    <w:tmpl w:val="1B4A6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5D7476"/>
    <w:multiLevelType w:val="hybridMultilevel"/>
    <w:tmpl w:val="4274A9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4773799"/>
    <w:multiLevelType w:val="multilevel"/>
    <w:tmpl w:val="3A146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4EE1C9E"/>
    <w:multiLevelType w:val="hybridMultilevel"/>
    <w:tmpl w:val="6D6A0B3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5635AE"/>
    <w:multiLevelType w:val="multilevel"/>
    <w:tmpl w:val="34F64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3"/>
  </w:num>
  <w:num w:numId="4">
    <w:abstractNumId w:val="24"/>
  </w:num>
  <w:num w:numId="5">
    <w:abstractNumId w:val="28"/>
  </w:num>
  <w:num w:numId="6">
    <w:abstractNumId w:val="26"/>
  </w:num>
  <w:num w:numId="7">
    <w:abstractNumId w:val="16"/>
  </w:num>
  <w:num w:numId="8">
    <w:abstractNumId w:val="2"/>
  </w:num>
  <w:num w:numId="9">
    <w:abstractNumId w:val="21"/>
  </w:num>
  <w:num w:numId="10">
    <w:abstractNumId w:val="1"/>
  </w:num>
  <w:num w:numId="11">
    <w:abstractNumId w:val="20"/>
  </w:num>
  <w:num w:numId="12">
    <w:abstractNumId w:val="11"/>
  </w:num>
  <w:num w:numId="13">
    <w:abstractNumId w:val="7"/>
  </w:num>
  <w:num w:numId="14">
    <w:abstractNumId w:val="5"/>
  </w:num>
  <w:num w:numId="15">
    <w:abstractNumId w:val="3"/>
  </w:num>
  <w:num w:numId="16">
    <w:abstractNumId w:val="27"/>
  </w:num>
  <w:num w:numId="17">
    <w:abstractNumId w:val="23"/>
  </w:num>
  <w:num w:numId="18">
    <w:abstractNumId w:val="18"/>
  </w:num>
  <w:num w:numId="19">
    <w:abstractNumId w:val="4"/>
  </w:num>
  <w:num w:numId="20">
    <w:abstractNumId w:val="10"/>
  </w:num>
  <w:num w:numId="21">
    <w:abstractNumId w:val="25"/>
  </w:num>
  <w:num w:numId="22">
    <w:abstractNumId w:val="14"/>
  </w:num>
  <w:num w:numId="23">
    <w:abstractNumId w:val="9"/>
  </w:num>
  <w:num w:numId="24">
    <w:abstractNumId w:val="6"/>
  </w:num>
  <w:num w:numId="25">
    <w:abstractNumId w:val="8"/>
  </w:num>
  <w:num w:numId="26">
    <w:abstractNumId w:val="15"/>
  </w:num>
  <w:num w:numId="27">
    <w:abstractNumId w:val="22"/>
  </w:num>
  <w:num w:numId="28">
    <w:abstractNumId w:val="17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tjCwNDMztjQ3NbZQ0lEKTi0uzszPAykwqgUAh/CBuiwAAAA="/>
  </w:docVars>
  <w:rsids>
    <w:rsidRoot w:val="00023502"/>
    <w:rsid w:val="00010F64"/>
    <w:rsid w:val="00014B75"/>
    <w:rsid w:val="00020182"/>
    <w:rsid w:val="00020EC4"/>
    <w:rsid w:val="00023502"/>
    <w:rsid w:val="00027F6A"/>
    <w:rsid w:val="00035A65"/>
    <w:rsid w:val="00041B53"/>
    <w:rsid w:val="00042F54"/>
    <w:rsid w:val="00051A40"/>
    <w:rsid w:val="00055D6A"/>
    <w:rsid w:val="000604A8"/>
    <w:rsid w:val="00061EF0"/>
    <w:rsid w:val="000705BA"/>
    <w:rsid w:val="00070B4D"/>
    <w:rsid w:val="000765CE"/>
    <w:rsid w:val="000839C3"/>
    <w:rsid w:val="00085297"/>
    <w:rsid w:val="0008766F"/>
    <w:rsid w:val="000921D3"/>
    <w:rsid w:val="000A5248"/>
    <w:rsid w:val="000B07A1"/>
    <w:rsid w:val="000B1A7B"/>
    <w:rsid w:val="000D15C1"/>
    <w:rsid w:val="000D38E2"/>
    <w:rsid w:val="000D74DF"/>
    <w:rsid w:val="000E0CE0"/>
    <w:rsid w:val="000E109C"/>
    <w:rsid w:val="000E11EE"/>
    <w:rsid w:val="000E1657"/>
    <w:rsid w:val="000E16A7"/>
    <w:rsid w:val="000F052E"/>
    <w:rsid w:val="000F49DF"/>
    <w:rsid w:val="00104BAB"/>
    <w:rsid w:val="001119CE"/>
    <w:rsid w:val="00111F08"/>
    <w:rsid w:val="0011422C"/>
    <w:rsid w:val="0011458F"/>
    <w:rsid w:val="001149DA"/>
    <w:rsid w:val="00120224"/>
    <w:rsid w:val="00120E1E"/>
    <w:rsid w:val="00124575"/>
    <w:rsid w:val="00126245"/>
    <w:rsid w:val="0013783E"/>
    <w:rsid w:val="00137F20"/>
    <w:rsid w:val="00140E21"/>
    <w:rsid w:val="00143C30"/>
    <w:rsid w:val="00144892"/>
    <w:rsid w:val="0017064A"/>
    <w:rsid w:val="00177DBC"/>
    <w:rsid w:val="00182D7A"/>
    <w:rsid w:val="001846EB"/>
    <w:rsid w:val="00187176"/>
    <w:rsid w:val="001938C7"/>
    <w:rsid w:val="0019623D"/>
    <w:rsid w:val="00197369"/>
    <w:rsid w:val="001A3D7B"/>
    <w:rsid w:val="001A74AA"/>
    <w:rsid w:val="001B1087"/>
    <w:rsid w:val="001B17BB"/>
    <w:rsid w:val="001B4633"/>
    <w:rsid w:val="001C02ED"/>
    <w:rsid w:val="001C1D39"/>
    <w:rsid w:val="001C301F"/>
    <w:rsid w:val="001D01B7"/>
    <w:rsid w:val="001D02F9"/>
    <w:rsid w:val="001D40A8"/>
    <w:rsid w:val="001E37C8"/>
    <w:rsid w:val="001E5809"/>
    <w:rsid w:val="001F0F0B"/>
    <w:rsid w:val="001F2218"/>
    <w:rsid w:val="001F24E5"/>
    <w:rsid w:val="001F6584"/>
    <w:rsid w:val="001F73E3"/>
    <w:rsid w:val="001F7945"/>
    <w:rsid w:val="00205F2C"/>
    <w:rsid w:val="00213F08"/>
    <w:rsid w:val="00217AE6"/>
    <w:rsid w:val="00220E6C"/>
    <w:rsid w:val="00231637"/>
    <w:rsid w:val="00232F4C"/>
    <w:rsid w:val="00233461"/>
    <w:rsid w:val="002451F4"/>
    <w:rsid w:val="00250574"/>
    <w:rsid w:val="00251A68"/>
    <w:rsid w:val="00253A72"/>
    <w:rsid w:val="00262E9B"/>
    <w:rsid w:val="00263BF8"/>
    <w:rsid w:val="002675FF"/>
    <w:rsid w:val="002747E7"/>
    <w:rsid w:val="00275654"/>
    <w:rsid w:val="00281BB1"/>
    <w:rsid w:val="00281EBD"/>
    <w:rsid w:val="00284089"/>
    <w:rsid w:val="00287341"/>
    <w:rsid w:val="00297AB7"/>
    <w:rsid w:val="002A05CF"/>
    <w:rsid w:val="002A2063"/>
    <w:rsid w:val="002A4D9E"/>
    <w:rsid w:val="002A606A"/>
    <w:rsid w:val="002B54C3"/>
    <w:rsid w:val="002C764E"/>
    <w:rsid w:val="002D2AEE"/>
    <w:rsid w:val="002D5C8B"/>
    <w:rsid w:val="002D76F0"/>
    <w:rsid w:val="002E6229"/>
    <w:rsid w:val="002F0A6F"/>
    <w:rsid w:val="002F3254"/>
    <w:rsid w:val="002F4507"/>
    <w:rsid w:val="002F4613"/>
    <w:rsid w:val="00304A7B"/>
    <w:rsid w:val="0031568B"/>
    <w:rsid w:val="00317924"/>
    <w:rsid w:val="00317F88"/>
    <w:rsid w:val="00323D98"/>
    <w:rsid w:val="00325E46"/>
    <w:rsid w:val="003337B2"/>
    <w:rsid w:val="00333C4E"/>
    <w:rsid w:val="00343EC8"/>
    <w:rsid w:val="00345DB8"/>
    <w:rsid w:val="00346370"/>
    <w:rsid w:val="00352C99"/>
    <w:rsid w:val="003541BC"/>
    <w:rsid w:val="003569DE"/>
    <w:rsid w:val="00361999"/>
    <w:rsid w:val="003633A6"/>
    <w:rsid w:val="00363E26"/>
    <w:rsid w:val="003642D1"/>
    <w:rsid w:val="00364F80"/>
    <w:rsid w:val="00371BA1"/>
    <w:rsid w:val="00372E23"/>
    <w:rsid w:val="003755BE"/>
    <w:rsid w:val="0038246A"/>
    <w:rsid w:val="0038516B"/>
    <w:rsid w:val="00386035"/>
    <w:rsid w:val="00386F1E"/>
    <w:rsid w:val="00393FD9"/>
    <w:rsid w:val="003A126C"/>
    <w:rsid w:val="003A7282"/>
    <w:rsid w:val="003B1A8B"/>
    <w:rsid w:val="003B4502"/>
    <w:rsid w:val="003B5F1C"/>
    <w:rsid w:val="003B6A14"/>
    <w:rsid w:val="003C055E"/>
    <w:rsid w:val="003C4DDA"/>
    <w:rsid w:val="003C624E"/>
    <w:rsid w:val="003C7071"/>
    <w:rsid w:val="003D2988"/>
    <w:rsid w:val="003D4C82"/>
    <w:rsid w:val="003D54EB"/>
    <w:rsid w:val="003D5A47"/>
    <w:rsid w:val="003E3602"/>
    <w:rsid w:val="003E71FE"/>
    <w:rsid w:val="003F32B0"/>
    <w:rsid w:val="004059E1"/>
    <w:rsid w:val="0041258B"/>
    <w:rsid w:val="0041659E"/>
    <w:rsid w:val="00417CC6"/>
    <w:rsid w:val="004248C9"/>
    <w:rsid w:val="00425D10"/>
    <w:rsid w:val="00431467"/>
    <w:rsid w:val="00440F4C"/>
    <w:rsid w:val="0044258C"/>
    <w:rsid w:val="00445F59"/>
    <w:rsid w:val="00446B7D"/>
    <w:rsid w:val="00447A9C"/>
    <w:rsid w:val="00454435"/>
    <w:rsid w:val="00466EB8"/>
    <w:rsid w:val="00467574"/>
    <w:rsid w:val="004772B9"/>
    <w:rsid w:val="0048123F"/>
    <w:rsid w:val="0048207B"/>
    <w:rsid w:val="00483F48"/>
    <w:rsid w:val="004842DD"/>
    <w:rsid w:val="00491E6F"/>
    <w:rsid w:val="004A4B71"/>
    <w:rsid w:val="004B3727"/>
    <w:rsid w:val="004B7098"/>
    <w:rsid w:val="004C0865"/>
    <w:rsid w:val="004C1B5B"/>
    <w:rsid w:val="004C257D"/>
    <w:rsid w:val="004C7B9F"/>
    <w:rsid w:val="004D4E45"/>
    <w:rsid w:val="004E7BCF"/>
    <w:rsid w:val="00501996"/>
    <w:rsid w:val="00504B16"/>
    <w:rsid w:val="00514826"/>
    <w:rsid w:val="00517874"/>
    <w:rsid w:val="00517B0E"/>
    <w:rsid w:val="00537044"/>
    <w:rsid w:val="00537506"/>
    <w:rsid w:val="005419AD"/>
    <w:rsid w:val="005440AB"/>
    <w:rsid w:val="005446DD"/>
    <w:rsid w:val="00545E8F"/>
    <w:rsid w:val="00547001"/>
    <w:rsid w:val="0056325D"/>
    <w:rsid w:val="00565F9C"/>
    <w:rsid w:val="005674E7"/>
    <w:rsid w:val="005736CA"/>
    <w:rsid w:val="00586649"/>
    <w:rsid w:val="00586702"/>
    <w:rsid w:val="00593365"/>
    <w:rsid w:val="005B033C"/>
    <w:rsid w:val="005B466D"/>
    <w:rsid w:val="005D7708"/>
    <w:rsid w:val="005E3AF2"/>
    <w:rsid w:val="005E4682"/>
    <w:rsid w:val="00600578"/>
    <w:rsid w:val="0060260A"/>
    <w:rsid w:val="006063FA"/>
    <w:rsid w:val="00620F85"/>
    <w:rsid w:val="00625F6E"/>
    <w:rsid w:val="00633717"/>
    <w:rsid w:val="00640B53"/>
    <w:rsid w:val="00641EF1"/>
    <w:rsid w:val="00647B17"/>
    <w:rsid w:val="006502A1"/>
    <w:rsid w:val="00650D5A"/>
    <w:rsid w:val="00651E9A"/>
    <w:rsid w:val="00657B4F"/>
    <w:rsid w:val="00657E57"/>
    <w:rsid w:val="006639F8"/>
    <w:rsid w:val="00663CD9"/>
    <w:rsid w:val="0067006B"/>
    <w:rsid w:val="00670F47"/>
    <w:rsid w:val="00673F0E"/>
    <w:rsid w:val="00675B03"/>
    <w:rsid w:val="0067782F"/>
    <w:rsid w:val="006778EE"/>
    <w:rsid w:val="00684FA5"/>
    <w:rsid w:val="00685DF1"/>
    <w:rsid w:val="006922D0"/>
    <w:rsid w:val="00697797"/>
    <w:rsid w:val="006A2F25"/>
    <w:rsid w:val="006B32E6"/>
    <w:rsid w:val="006B582D"/>
    <w:rsid w:val="006C2371"/>
    <w:rsid w:val="006C4452"/>
    <w:rsid w:val="006C7AFB"/>
    <w:rsid w:val="006D193A"/>
    <w:rsid w:val="006E0A5E"/>
    <w:rsid w:val="006E4D6A"/>
    <w:rsid w:val="006E7C0D"/>
    <w:rsid w:val="006F1248"/>
    <w:rsid w:val="006F1606"/>
    <w:rsid w:val="00700469"/>
    <w:rsid w:val="00705452"/>
    <w:rsid w:val="007060B9"/>
    <w:rsid w:val="00715AAB"/>
    <w:rsid w:val="00736BB6"/>
    <w:rsid w:val="00740991"/>
    <w:rsid w:val="00742604"/>
    <w:rsid w:val="00746026"/>
    <w:rsid w:val="007629D1"/>
    <w:rsid w:val="00764466"/>
    <w:rsid w:val="007661EA"/>
    <w:rsid w:val="00767A86"/>
    <w:rsid w:val="007700D6"/>
    <w:rsid w:val="00771DB9"/>
    <w:rsid w:val="0077422A"/>
    <w:rsid w:val="0077793C"/>
    <w:rsid w:val="00784618"/>
    <w:rsid w:val="0078587B"/>
    <w:rsid w:val="00792426"/>
    <w:rsid w:val="0079289A"/>
    <w:rsid w:val="00793E7E"/>
    <w:rsid w:val="007A1F96"/>
    <w:rsid w:val="007A3326"/>
    <w:rsid w:val="007A37A8"/>
    <w:rsid w:val="007A5F24"/>
    <w:rsid w:val="007B4968"/>
    <w:rsid w:val="007B5FCC"/>
    <w:rsid w:val="007B76CC"/>
    <w:rsid w:val="007C1FCD"/>
    <w:rsid w:val="007C216F"/>
    <w:rsid w:val="007C37E3"/>
    <w:rsid w:val="007C3F45"/>
    <w:rsid w:val="007C7B3B"/>
    <w:rsid w:val="007D13C1"/>
    <w:rsid w:val="007D5046"/>
    <w:rsid w:val="007E1F89"/>
    <w:rsid w:val="007E2E35"/>
    <w:rsid w:val="007E424B"/>
    <w:rsid w:val="007F0C87"/>
    <w:rsid w:val="00800C78"/>
    <w:rsid w:val="008030BC"/>
    <w:rsid w:val="0080318D"/>
    <w:rsid w:val="00804081"/>
    <w:rsid w:val="0081059C"/>
    <w:rsid w:val="00811B17"/>
    <w:rsid w:val="008153FD"/>
    <w:rsid w:val="008154A6"/>
    <w:rsid w:val="00820636"/>
    <w:rsid w:val="00825137"/>
    <w:rsid w:val="00830F95"/>
    <w:rsid w:val="00834D51"/>
    <w:rsid w:val="00837CA1"/>
    <w:rsid w:val="00840BF4"/>
    <w:rsid w:val="00850D97"/>
    <w:rsid w:val="00855451"/>
    <w:rsid w:val="00857A1D"/>
    <w:rsid w:val="00860345"/>
    <w:rsid w:val="00864F87"/>
    <w:rsid w:val="008670AF"/>
    <w:rsid w:val="008841E8"/>
    <w:rsid w:val="0089140A"/>
    <w:rsid w:val="008946C9"/>
    <w:rsid w:val="00896057"/>
    <w:rsid w:val="008A570A"/>
    <w:rsid w:val="008B1183"/>
    <w:rsid w:val="008B34E3"/>
    <w:rsid w:val="008B4226"/>
    <w:rsid w:val="008E1DB7"/>
    <w:rsid w:val="008E339B"/>
    <w:rsid w:val="008E6DD5"/>
    <w:rsid w:val="008F1F71"/>
    <w:rsid w:val="008F43EC"/>
    <w:rsid w:val="00902787"/>
    <w:rsid w:val="00905793"/>
    <w:rsid w:val="009213A4"/>
    <w:rsid w:val="00927C31"/>
    <w:rsid w:val="0093502E"/>
    <w:rsid w:val="00947219"/>
    <w:rsid w:val="00950829"/>
    <w:rsid w:val="0095274A"/>
    <w:rsid w:val="00953D59"/>
    <w:rsid w:val="009564E7"/>
    <w:rsid w:val="00963B24"/>
    <w:rsid w:val="00966D82"/>
    <w:rsid w:val="00970B90"/>
    <w:rsid w:val="00971BD5"/>
    <w:rsid w:val="00972A37"/>
    <w:rsid w:val="00973CAE"/>
    <w:rsid w:val="009752D8"/>
    <w:rsid w:val="00976423"/>
    <w:rsid w:val="0098365C"/>
    <w:rsid w:val="00990630"/>
    <w:rsid w:val="0099299A"/>
    <w:rsid w:val="009A0056"/>
    <w:rsid w:val="009A1C55"/>
    <w:rsid w:val="009A2FE5"/>
    <w:rsid w:val="009A3093"/>
    <w:rsid w:val="009A6883"/>
    <w:rsid w:val="009B0542"/>
    <w:rsid w:val="009C1C1B"/>
    <w:rsid w:val="009C3CA9"/>
    <w:rsid w:val="009C4691"/>
    <w:rsid w:val="009C6168"/>
    <w:rsid w:val="009D7518"/>
    <w:rsid w:val="009E1701"/>
    <w:rsid w:val="009F0426"/>
    <w:rsid w:val="009F0A02"/>
    <w:rsid w:val="009F3000"/>
    <w:rsid w:val="009F3459"/>
    <w:rsid w:val="009F4914"/>
    <w:rsid w:val="00A00470"/>
    <w:rsid w:val="00A004BC"/>
    <w:rsid w:val="00A01379"/>
    <w:rsid w:val="00A02FBF"/>
    <w:rsid w:val="00A05D10"/>
    <w:rsid w:val="00A063B5"/>
    <w:rsid w:val="00A1521F"/>
    <w:rsid w:val="00A323A2"/>
    <w:rsid w:val="00A42D9A"/>
    <w:rsid w:val="00A457EA"/>
    <w:rsid w:val="00A80A35"/>
    <w:rsid w:val="00A80BA7"/>
    <w:rsid w:val="00A91C65"/>
    <w:rsid w:val="00A9302F"/>
    <w:rsid w:val="00A949C7"/>
    <w:rsid w:val="00AA2465"/>
    <w:rsid w:val="00AA2670"/>
    <w:rsid w:val="00AA722D"/>
    <w:rsid w:val="00AB39E9"/>
    <w:rsid w:val="00AB6118"/>
    <w:rsid w:val="00AC5E2C"/>
    <w:rsid w:val="00AD06EA"/>
    <w:rsid w:val="00AD700B"/>
    <w:rsid w:val="00AE1830"/>
    <w:rsid w:val="00AE39CD"/>
    <w:rsid w:val="00AF1027"/>
    <w:rsid w:val="00AF51B7"/>
    <w:rsid w:val="00B00706"/>
    <w:rsid w:val="00B00C3D"/>
    <w:rsid w:val="00B016BF"/>
    <w:rsid w:val="00B03D2C"/>
    <w:rsid w:val="00B03E45"/>
    <w:rsid w:val="00B072F1"/>
    <w:rsid w:val="00B111C7"/>
    <w:rsid w:val="00B1485A"/>
    <w:rsid w:val="00B16E48"/>
    <w:rsid w:val="00B30517"/>
    <w:rsid w:val="00B31D66"/>
    <w:rsid w:val="00B337A5"/>
    <w:rsid w:val="00B35E08"/>
    <w:rsid w:val="00B37E0D"/>
    <w:rsid w:val="00B44720"/>
    <w:rsid w:val="00B46283"/>
    <w:rsid w:val="00B65263"/>
    <w:rsid w:val="00B70B68"/>
    <w:rsid w:val="00B82AF1"/>
    <w:rsid w:val="00B85A7E"/>
    <w:rsid w:val="00B85E17"/>
    <w:rsid w:val="00B87BD8"/>
    <w:rsid w:val="00B93471"/>
    <w:rsid w:val="00B95F88"/>
    <w:rsid w:val="00BA3150"/>
    <w:rsid w:val="00BA4CCF"/>
    <w:rsid w:val="00BA6194"/>
    <w:rsid w:val="00BB2933"/>
    <w:rsid w:val="00BB38FF"/>
    <w:rsid w:val="00BB3A49"/>
    <w:rsid w:val="00BC0283"/>
    <w:rsid w:val="00BC069F"/>
    <w:rsid w:val="00BC2AC9"/>
    <w:rsid w:val="00BC2FBD"/>
    <w:rsid w:val="00BC5754"/>
    <w:rsid w:val="00BD20F9"/>
    <w:rsid w:val="00BD66C0"/>
    <w:rsid w:val="00BD7B0F"/>
    <w:rsid w:val="00BE6BF2"/>
    <w:rsid w:val="00BF43B2"/>
    <w:rsid w:val="00BF548C"/>
    <w:rsid w:val="00BF614A"/>
    <w:rsid w:val="00C03582"/>
    <w:rsid w:val="00C10A94"/>
    <w:rsid w:val="00C240B9"/>
    <w:rsid w:val="00C2416F"/>
    <w:rsid w:val="00C2642E"/>
    <w:rsid w:val="00C308D0"/>
    <w:rsid w:val="00C30C99"/>
    <w:rsid w:val="00C36929"/>
    <w:rsid w:val="00C45430"/>
    <w:rsid w:val="00C45C94"/>
    <w:rsid w:val="00C53208"/>
    <w:rsid w:val="00C618F9"/>
    <w:rsid w:val="00C62577"/>
    <w:rsid w:val="00C7059F"/>
    <w:rsid w:val="00C80E98"/>
    <w:rsid w:val="00C838E2"/>
    <w:rsid w:val="00C90975"/>
    <w:rsid w:val="00C92AD4"/>
    <w:rsid w:val="00C9318B"/>
    <w:rsid w:val="00C937D9"/>
    <w:rsid w:val="00CA0351"/>
    <w:rsid w:val="00CA044E"/>
    <w:rsid w:val="00CA56B1"/>
    <w:rsid w:val="00CA6CB7"/>
    <w:rsid w:val="00CB09E2"/>
    <w:rsid w:val="00CB1317"/>
    <w:rsid w:val="00CC1EE2"/>
    <w:rsid w:val="00CC2349"/>
    <w:rsid w:val="00CC3375"/>
    <w:rsid w:val="00CD43E5"/>
    <w:rsid w:val="00CD6E07"/>
    <w:rsid w:val="00CE52AD"/>
    <w:rsid w:val="00CE557F"/>
    <w:rsid w:val="00CE65E7"/>
    <w:rsid w:val="00CF4B36"/>
    <w:rsid w:val="00D05F68"/>
    <w:rsid w:val="00D27ACE"/>
    <w:rsid w:val="00D32913"/>
    <w:rsid w:val="00D37BC6"/>
    <w:rsid w:val="00D5005C"/>
    <w:rsid w:val="00D530C0"/>
    <w:rsid w:val="00D5533F"/>
    <w:rsid w:val="00D57A16"/>
    <w:rsid w:val="00D6315C"/>
    <w:rsid w:val="00D6565F"/>
    <w:rsid w:val="00D7502F"/>
    <w:rsid w:val="00D76666"/>
    <w:rsid w:val="00D8025D"/>
    <w:rsid w:val="00D80762"/>
    <w:rsid w:val="00D839AE"/>
    <w:rsid w:val="00D90C27"/>
    <w:rsid w:val="00D91126"/>
    <w:rsid w:val="00D92A59"/>
    <w:rsid w:val="00D97365"/>
    <w:rsid w:val="00DA0191"/>
    <w:rsid w:val="00DA01A8"/>
    <w:rsid w:val="00DA32AA"/>
    <w:rsid w:val="00DC0621"/>
    <w:rsid w:val="00DC24C2"/>
    <w:rsid w:val="00DC6399"/>
    <w:rsid w:val="00DC6F6E"/>
    <w:rsid w:val="00DD6A36"/>
    <w:rsid w:val="00DE45B7"/>
    <w:rsid w:val="00DE77AF"/>
    <w:rsid w:val="00DE7CBD"/>
    <w:rsid w:val="00DF2977"/>
    <w:rsid w:val="00DF6452"/>
    <w:rsid w:val="00DF66D2"/>
    <w:rsid w:val="00E00242"/>
    <w:rsid w:val="00E01D3F"/>
    <w:rsid w:val="00E02B35"/>
    <w:rsid w:val="00E11F52"/>
    <w:rsid w:val="00E13015"/>
    <w:rsid w:val="00E22A4A"/>
    <w:rsid w:val="00E325E6"/>
    <w:rsid w:val="00E3370C"/>
    <w:rsid w:val="00E3664E"/>
    <w:rsid w:val="00E44D2B"/>
    <w:rsid w:val="00E46216"/>
    <w:rsid w:val="00E46C63"/>
    <w:rsid w:val="00E50612"/>
    <w:rsid w:val="00E51568"/>
    <w:rsid w:val="00E52C06"/>
    <w:rsid w:val="00E550A7"/>
    <w:rsid w:val="00E57584"/>
    <w:rsid w:val="00E60C48"/>
    <w:rsid w:val="00E66184"/>
    <w:rsid w:val="00E70C29"/>
    <w:rsid w:val="00E70E4B"/>
    <w:rsid w:val="00E75B45"/>
    <w:rsid w:val="00E802D9"/>
    <w:rsid w:val="00E8571E"/>
    <w:rsid w:val="00E9332B"/>
    <w:rsid w:val="00E94333"/>
    <w:rsid w:val="00E96F01"/>
    <w:rsid w:val="00EA2AFA"/>
    <w:rsid w:val="00EA6638"/>
    <w:rsid w:val="00EA672A"/>
    <w:rsid w:val="00EB36B6"/>
    <w:rsid w:val="00EB4232"/>
    <w:rsid w:val="00EB4252"/>
    <w:rsid w:val="00EB667D"/>
    <w:rsid w:val="00EB7F83"/>
    <w:rsid w:val="00EC1512"/>
    <w:rsid w:val="00EC2E20"/>
    <w:rsid w:val="00EC5D1C"/>
    <w:rsid w:val="00ED74C2"/>
    <w:rsid w:val="00ED7604"/>
    <w:rsid w:val="00EE3AFE"/>
    <w:rsid w:val="00EE5071"/>
    <w:rsid w:val="00EF2FD9"/>
    <w:rsid w:val="00F000A8"/>
    <w:rsid w:val="00F00869"/>
    <w:rsid w:val="00F05887"/>
    <w:rsid w:val="00F1378C"/>
    <w:rsid w:val="00F13B8A"/>
    <w:rsid w:val="00F16E64"/>
    <w:rsid w:val="00F1769C"/>
    <w:rsid w:val="00F275F7"/>
    <w:rsid w:val="00F27644"/>
    <w:rsid w:val="00F364E7"/>
    <w:rsid w:val="00F371BB"/>
    <w:rsid w:val="00F479D6"/>
    <w:rsid w:val="00F52D01"/>
    <w:rsid w:val="00F56E4D"/>
    <w:rsid w:val="00F60D6D"/>
    <w:rsid w:val="00F621CA"/>
    <w:rsid w:val="00F660EC"/>
    <w:rsid w:val="00F66445"/>
    <w:rsid w:val="00F731F4"/>
    <w:rsid w:val="00F7400D"/>
    <w:rsid w:val="00F755DC"/>
    <w:rsid w:val="00F82F69"/>
    <w:rsid w:val="00F8376A"/>
    <w:rsid w:val="00F8468B"/>
    <w:rsid w:val="00FA2841"/>
    <w:rsid w:val="00FA3752"/>
    <w:rsid w:val="00FA4E85"/>
    <w:rsid w:val="00FB2A00"/>
    <w:rsid w:val="00FB764D"/>
    <w:rsid w:val="00FC0A93"/>
    <w:rsid w:val="00FD2AAD"/>
    <w:rsid w:val="00FD3E29"/>
    <w:rsid w:val="00FD6692"/>
    <w:rsid w:val="00FE4732"/>
    <w:rsid w:val="00FF16C0"/>
    <w:rsid w:val="00FF1BA9"/>
    <w:rsid w:val="00FF1FCE"/>
    <w:rsid w:val="00FF7F1F"/>
    <w:rsid w:val="52F22DD1"/>
    <w:rsid w:val="6C817E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B7ACD0"/>
  <w15:docId w15:val="{510DA4BC-75CE-42DC-9D56-A9E6B4582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F71"/>
    <w:rPr>
      <w:sz w:val="24"/>
      <w:szCs w:val="24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ulo2">
    <w:name w:val="Titulo 2"/>
    <w:basedOn w:val="Normal"/>
    <w:next w:val="Normal"/>
    <w:rsid w:val="00FF1FCE"/>
    <w:pPr>
      <w:widowControl w:val="0"/>
      <w:autoSpaceDE w:val="0"/>
      <w:autoSpaceDN w:val="0"/>
      <w:adjustRightInd w:val="0"/>
      <w:spacing w:before="120" w:after="120" w:line="360" w:lineRule="auto"/>
      <w:jc w:val="both"/>
    </w:pPr>
    <w:rPr>
      <w:b/>
      <w:bCs/>
      <w:color w:val="000080"/>
      <w:lang w:eastAsia="en-US"/>
    </w:rPr>
  </w:style>
  <w:style w:type="paragraph" w:customStyle="1" w:styleId="Titulo1">
    <w:name w:val="Titulo 1"/>
    <w:basedOn w:val="Normal"/>
    <w:next w:val="Normal"/>
    <w:rsid w:val="00FF1FCE"/>
    <w:pPr>
      <w:widowControl w:val="0"/>
      <w:autoSpaceDE w:val="0"/>
      <w:autoSpaceDN w:val="0"/>
      <w:adjustRightInd w:val="0"/>
      <w:spacing w:before="120" w:after="120" w:line="360" w:lineRule="auto"/>
      <w:jc w:val="both"/>
    </w:pPr>
    <w:rPr>
      <w:b/>
      <w:bCs/>
      <w:color w:val="000080"/>
      <w:lang w:eastAsia="en-US"/>
    </w:rPr>
  </w:style>
  <w:style w:type="paragraph" w:customStyle="1" w:styleId="Seo">
    <w:name w:val="Seção"/>
    <w:basedOn w:val="Normal"/>
    <w:rsid w:val="00FF1FCE"/>
    <w:pPr>
      <w:widowControl w:val="0"/>
      <w:shd w:val="clear" w:color="auto" w:fill="E0E0E0"/>
      <w:autoSpaceDE w:val="0"/>
      <w:autoSpaceDN w:val="0"/>
      <w:adjustRightInd w:val="0"/>
      <w:spacing w:before="120" w:after="360"/>
      <w:jc w:val="both"/>
    </w:pPr>
    <w:rPr>
      <w:b/>
      <w:bCs/>
      <w:color w:val="000080"/>
      <w:lang w:eastAsia="en-US"/>
    </w:rPr>
  </w:style>
  <w:style w:type="paragraph" w:styleId="Header">
    <w:name w:val="header"/>
    <w:basedOn w:val="Normal"/>
    <w:rsid w:val="0002350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23502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3337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lorful2">
    <w:name w:val="Table Colorful 2"/>
    <w:basedOn w:val="TableNormal"/>
    <w:rsid w:val="003569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3569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D6315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864F8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64F8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297A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97A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97AB7"/>
    <w:rPr>
      <w:lang w:eastAsia="pt-B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97A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97AB7"/>
    <w:rPr>
      <w:b/>
      <w:bCs/>
      <w:lang w:eastAsia="pt-BR"/>
    </w:rPr>
  </w:style>
  <w:style w:type="paragraph" w:styleId="ListParagraph">
    <w:name w:val="List Paragraph"/>
    <w:basedOn w:val="Normal"/>
    <w:uiPriority w:val="34"/>
    <w:qFormat/>
    <w:rsid w:val="00657E57"/>
    <w:pPr>
      <w:ind w:left="720"/>
      <w:contextualSpacing/>
    </w:pPr>
  </w:style>
  <w:style w:type="character" w:customStyle="1" w:styleId="ellipsible">
    <w:name w:val="ellipsible"/>
    <w:basedOn w:val="DefaultParagraphFont"/>
    <w:rsid w:val="009F4914"/>
  </w:style>
  <w:style w:type="paragraph" w:styleId="NormalWeb">
    <w:name w:val="Normal (Web)"/>
    <w:basedOn w:val="Normal"/>
    <w:uiPriority w:val="99"/>
    <w:semiHidden/>
    <w:unhideWhenUsed/>
    <w:rsid w:val="002747E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1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76D3C3-967A-41E1-8972-B6DC701C6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3</Words>
  <Characters>212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Particular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icius Bozzi Nonato</dc:creator>
  <cp:lastModifiedBy>Adriano Marabuco</cp:lastModifiedBy>
  <cp:revision>3</cp:revision>
  <cp:lastPrinted>2018-04-12T15:23:00Z</cp:lastPrinted>
  <dcterms:created xsi:type="dcterms:W3CDTF">2019-04-24T01:17:00Z</dcterms:created>
  <dcterms:modified xsi:type="dcterms:W3CDTF">2019-04-24T01:28:00Z</dcterms:modified>
</cp:coreProperties>
</file>